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2C30" w:rsidRDefault="00842C30">
      <w:pPr>
        <w:spacing w:before="3"/>
        <w:rPr>
          <w:rFonts w:ascii="Times New Roman" w:eastAsia="Times New Roman" w:hAnsi="Times New Roman" w:cs="Times New Roman"/>
          <w:sz w:val="6"/>
          <w:szCs w:val="6"/>
        </w:rPr>
      </w:pPr>
      <w:bookmarkStart w:id="0" w:name="_GoBack"/>
      <w:bookmarkEnd w:id="0"/>
    </w:p>
    <w:p w:rsidR="00842C30" w:rsidRDefault="00DE17B3">
      <w:pPr>
        <w:spacing w:line="9455" w:lineRule="exact"/>
        <w:ind w:left="1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74112" behindDoc="1" locked="0" layoutInCell="1" allowOverlap="1" wp14:anchorId="1BDE0618" wp14:editId="2F9C88BB">
            <wp:simplePos x="0" y="0"/>
            <wp:positionH relativeFrom="column">
              <wp:posOffset>5041265</wp:posOffset>
            </wp:positionH>
            <wp:positionV relativeFrom="paragraph">
              <wp:posOffset>5298440</wp:posOffset>
            </wp:positionV>
            <wp:extent cx="855980" cy="699135"/>
            <wp:effectExtent l="0" t="0" r="0" b="0"/>
            <wp:wrapThrough wrapText="bothSides">
              <wp:wrapPolygon edited="0">
                <wp:start x="0" y="0"/>
                <wp:lineTo x="0" y="21188"/>
                <wp:lineTo x="21151" y="21188"/>
                <wp:lineTo x="21151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980" cy="699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position w:val="-188"/>
          <w:sz w:val="20"/>
          <w:szCs w:val="20"/>
        </w:rPr>
        <w:pict>
          <v:group id="_x0000_s1300" style="position:absolute;left:0;text-align:left;margin-left:6pt;margin-top:-.75pt;width:539.95pt;height:472.8pt;z-index:-251643392;mso-position-horizontal-relative:text;mso-position-vertical-relative:text" coordsize="10799,945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303" type="#_x0000_t75" style="position:absolute;left:4819;top:8304;width:1152;height:1152">
              <v:imagedata r:id="rId6" o:title=""/>
            </v:shape>
            <v:shape id="_x0000_s1302" type="#_x0000_t75" style="position:absolute;width:10799;height:8252">
              <v:imagedata r:id="rId7" o:title=""/>
            </v:shape>
            <v:shape id="_x0000_s1301" type="#_x0000_t75" style="position:absolute;left:1116;top:8506;width:2016;height:806">
              <v:imagedata r:id="rId8" o:title=""/>
            </v:shape>
          </v:group>
        </w:pict>
      </w:r>
    </w:p>
    <w:p w:rsidR="00842C30" w:rsidRDefault="00842C30">
      <w:pPr>
        <w:spacing w:before="1"/>
        <w:rPr>
          <w:rFonts w:ascii="Times New Roman" w:eastAsia="Times New Roman" w:hAnsi="Times New Roman" w:cs="Times New Roman"/>
          <w:sz w:val="10"/>
          <w:szCs w:val="10"/>
        </w:rPr>
      </w:pPr>
    </w:p>
    <w:p w:rsidR="00842C30" w:rsidRDefault="007C720E">
      <w:pPr>
        <w:spacing w:line="1273" w:lineRule="exact"/>
        <w:ind w:left="33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24"/>
          <w:sz w:val="20"/>
          <w:szCs w:val="20"/>
        </w:rPr>
        <w:drawing>
          <wp:inline distT="0" distB="0" distL="0" distR="0">
            <wp:extent cx="6739455" cy="808863"/>
            <wp:effectExtent l="0" t="0" r="0" b="0"/>
            <wp:docPr id="1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5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39455" cy="808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2C30" w:rsidRDefault="00842C30">
      <w:pPr>
        <w:spacing w:before="7"/>
        <w:rPr>
          <w:rFonts w:ascii="Times New Roman" w:eastAsia="Times New Roman" w:hAnsi="Times New Roman" w:cs="Times New Roman"/>
          <w:sz w:val="5"/>
          <w:szCs w:val="5"/>
        </w:rPr>
      </w:pPr>
    </w:p>
    <w:p w:rsidR="00842C30" w:rsidRDefault="00DE17B3">
      <w:pPr>
        <w:spacing w:line="3313" w:lineRule="exact"/>
        <w:ind w:left="11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position w:val="-65"/>
          <w:sz w:val="20"/>
          <w:szCs w:val="20"/>
        </w:rPr>
      </w:r>
      <w:r>
        <w:rPr>
          <w:rFonts w:ascii="Times New Roman" w:eastAsia="Times New Roman" w:hAnsi="Times New Roman" w:cs="Times New Roman"/>
          <w:position w:val="-65"/>
          <w:sz w:val="20"/>
          <w:szCs w:val="20"/>
        </w:rPr>
        <w:pict>
          <v:group id="_x0000_s1215" style="width:547.7pt;height:165.65pt;mso-position-horizontal-relative:char;mso-position-vertical-relative:line" coordsize="10954,3313">
            <v:shape id="_x0000_s1299" type="#_x0000_t75" style="position:absolute;left:226;top:2514;width:10513;height:799">
              <v:imagedata r:id="rId10" o:title=""/>
            </v:shape>
            <v:group id="_x0000_s1297" style="position:absolute;left:10;top:5;width:10934;height:900" coordorigin="10,5" coordsize="10934,900">
              <v:shape id="_x0000_s1298" style="position:absolute;left:10;top:5;width:10934;height:900" coordorigin="10,5" coordsize="10934,900" path="m10,905r10934,l10944,5,10,5r,900xe" fillcolor="#fd0" stroked="f">
                <v:path arrowok="t"/>
              </v:shape>
            </v:group>
            <v:group id="_x0000_s1295" style="position:absolute;left:5;top:5;width:5515;height:2" coordorigin="5,5" coordsize="5515,2">
              <v:shape id="_x0000_s1296" style="position:absolute;left:5;top:5;width:5515;height:2" coordorigin="5,5" coordsize="5515,0" path="m5,5r5515,e" filled="f" strokecolor="#007bc3" strokeweight=".5pt">
                <v:path arrowok="t"/>
              </v:shape>
            </v:group>
            <v:group id="_x0000_s1293" style="position:absolute;left:10;top:10;width:2;height:895" coordorigin="10,10" coordsize="2,895">
              <v:shape id="_x0000_s1294" style="position:absolute;left:10;top:10;width:2;height:895" coordorigin="10,10" coordsize="0,895" path="m10,905l10,10e" filled="f" strokecolor="#007bc3" strokeweight=".5pt">
                <v:path arrowok="t"/>
              </v:shape>
            </v:group>
            <v:group id="_x0000_s1291" style="position:absolute;left:5520;top:5;width:5429;height:2" coordorigin="5520,5" coordsize="5429,2">
              <v:shape id="_x0000_s1292" style="position:absolute;left:5520;top:5;width:5429;height:2" coordorigin="5520,5" coordsize="5429,0" path="m5520,5r5429,e" filled="f" strokecolor="#007bc3" strokeweight=".5pt">
                <v:path arrowok="t"/>
              </v:shape>
            </v:group>
            <v:group id="_x0000_s1289" style="position:absolute;left:10944;top:10;width:2;height:895" coordorigin="10944,10" coordsize="2,895">
              <v:shape id="_x0000_s1290" style="position:absolute;left:10944;top:10;width:2;height:895" coordorigin="10944,10" coordsize="0,895" path="m10944,905r,-895e" filled="f" strokecolor="#007bc3" strokeweight=".5pt">
                <v:path arrowok="t"/>
              </v:shape>
            </v:group>
            <v:group id="_x0000_s1287" style="position:absolute;left:10;top:905;width:2;height:1597" coordorigin="10,905" coordsize="2,1597">
              <v:shape id="_x0000_s1288" style="position:absolute;left:10;top:905;width:2;height:1597" coordorigin="10,905" coordsize="0,1597" path="m10,2501l10,905e" filled="f" strokecolor="#007bc3" strokeweight=".5pt">
                <v:path arrowok="t"/>
              </v:shape>
            </v:group>
            <v:group id="_x0000_s1285" style="position:absolute;left:10944;top:905;width:2;height:1597" coordorigin="10944,905" coordsize="2,1597">
              <v:shape id="_x0000_s1286" style="position:absolute;left:10944;top:905;width:2;height:1597" coordorigin="10944,905" coordsize="0,1597" path="m10944,2501r,-1596e" filled="f" strokecolor="#007bc3" strokeweight=".5pt">
                <v:path arrowok="t"/>
              </v:shape>
            </v:group>
            <v:group id="_x0000_s1283" style="position:absolute;left:5;top:2506;width:5515;height:2" coordorigin="5,2506" coordsize="5515,2">
              <v:shape id="_x0000_s1284" style="position:absolute;left:5;top:2506;width:5515;height:2" coordorigin="5,2506" coordsize="5515,0" path="m5,2506r5515,e" filled="f" strokecolor="#007bc3" strokeweight=".5pt">
                <v:path arrowok="t"/>
              </v:shape>
            </v:group>
            <v:group id="_x0000_s1281" style="position:absolute;left:5520;top:2506;width:5429;height:2" coordorigin="5520,2506" coordsize="5429,2">
              <v:shape id="_x0000_s1282" style="position:absolute;left:5520;top:2506;width:5429;height:2" coordorigin="5520,2506" coordsize="5429,0" path="m5520,2506r5429,e" filled="f" strokecolor="#007bc3" strokeweight=".5pt">
                <v:path arrowok="t"/>
              </v:shape>
            </v:group>
            <v:group id="_x0000_s1279" style="position:absolute;left:3968;top:300;width:295;height:319" coordorigin="3968,300" coordsize="295,319">
              <v:shape id="_x0000_s1280" style="position:absolute;left:3968;top:300;width:295;height:319" coordorigin="3968,300" coordsize="295,319" path="m4147,300r-73,11l4018,344r-37,51l3968,458r1,2l3982,527r39,52l4077,611r44,8l4145,618r64,-21l4258,555r5,-9l4129,546r-23,-3l4056,505r-11,-45l4046,458r22,-62l4128,372r133,l4254,361r-47,-42l4168,304r-21,-4xe" fillcolor="#f89d27" stroked="f">
                <v:path arrowok="t"/>
              </v:shape>
            </v:group>
            <v:group id="_x0000_s1277" style="position:absolute;left:3757;top:579;width:220;height:2" coordorigin="3757,579" coordsize="220,2">
              <v:shape id="_x0000_s1278" style="position:absolute;left:3757;top:579;width:220;height:2" coordorigin="3757,579" coordsize="220,0" path="m3757,579r220,e" filled="f" strokecolor="#f89d27" strokeweight="3.4pt">
                <v:path arrowok="t"/>
              </v:shape>
            </v:group>
            <v:group id="_x0000_s1275" style="position:absolute;left:3794;top:305;width:2;height:240" coordorigin="3794,305" coordsize="2,240">
              <v:shape id="_x0000_s1276" style="position:absolute;left:3794;top:305;width:2;height:240" coordorigin="3794,305" coordsize="0,240" path="m3794,305r,240e" filled="f" strokecolor="#f89d27" strokeweight="3.7pt">
                <v:path arrowok="t"/>
              </v:shape>
            </v:group>
            <v:group id="_x0000_s1273" style="position:absolute;left:4128;top:372;width:160;height:174" coordorigin="4128,372" coordsize="160,174">
              <v:shape id="_x0000_s1274" style="position:absolute;left:4128;top:372;width:160;height:174" coordorigin="4128,372" coordsize="160,174" path="m4261,372r-133,l4152,375r20,8l4188,396r13,17l4209,434r2,24l4209,483r-36,52l4129,546r134,l4269,537r9,-20l4284,496r4,-23l4286,447r-4,-25l4275,400r-9,-21l4261,372xe" fillcolor="#f89d27" stroked="f">
                <v:path arrowok="t"/>
              </v:shape>
            </v:group>
            <v:group id="_x0000_s1271" style="position:absolute;left:4294;top:299;width:297;height:320" coordorigin="4294,299" coordsize="297,320">
              <v:shape id="_x0000_s1272" style="position:absolute;left:4294;top:299;width:297;height:320" coordorigin="4294,299" coordsize="297,320" path="m4456,299r-67,13l4336,349r-33,55l4294,449r1,26l4317,541r42,48l4417,615r21,4l4463,617r65,-17l4587,549r4,-6l4474,543r-28,-1l4388,514r-16,-37l4374,449r28,-59l4437,373r151,l4582,363r-45,-41l4478,301r-22,-2xe" fillcolor="#f89d27" stroked="f">
                <v:path arrowok="t"/>
              </v:shape>
            </v:group>
            <v:group id="_x0000_s1269" style="position:absolute;left:4579;top:305;width:297;height:308" coordorigin="4579,305" coordsize="297,308">
              <v:shape id="_x0000_s1270" style="position:absolute;left:4579;top:305;width:297;height:308" coordorigin="4579,305" coordsize="297,308" path="m4772,305r-70,l4579,613r79,l4676,565r200,l4850,500r-150,l4722,440r8,-25l4736,397r1,-2l4808,395r-36,-90xe" fillcolor="#f89d27" stroked="f">
                <v:path arrowok="t"/>
              </v:shape>
            </v:group>
            <v:group id="_x0000_s1267" style="position:absolute;left:4798;top:565;width:97;height:48" coordorigin="4798,565" coordsize="97,48">
              <v:shape id="_x0000_s1268" style="position:absolute;left:4798;top:565;width:97;height:48" coordorigin="4798,565" coordsize="97,48" path="m4876,565r-78,l4815,613r80,l4876,565xe" fillcolor="#f89d27" stroked="f">
                <v:path arrowok="t"/>
              </v:shape>
            </v:group>
            <v:group id="_x0000_s1265" style="position:absolute;left:4474;top:509;width:123;height:34" coordorigin="4474,509" coordsize="123,34">
              <v:shape id="_x0000_s1266" style="position:absolute;left:4474;top:509;width:123;height:34" coordorigin="4474,509" coordsize="123,34" path="m4524,509r-13,15l4494,535r-20,8l4591,543r6,-11l4524,509xe" fillcolor="#f89d27" stroked="f">
                <v:path arrowok="t"/>
              </v:shape>
            </v:group>
            <v:group id="_x0000_s1263" style="position:absolute;left:4737;top:395;width:113;height:105" coordorigin="4737,395" coordsize="113,105">
              <v:shape id="_x0000_s1264" style="position:absolute;left:4737;top:395;width:113;height:105" coordorigin="4737,395" coordsize="113,105" path="m4808,395r-71,l4749,431r25,69l4850,500,4808,395xe" fillcolor="#f89d27" stroked="f">
                <v:path arrowok="t"/>
              </v:shape>
            </v:group>
            <v:group id="_x0000_s1261" style="position:absolute;left:4437;top:373;width:156;height:24" coordorigin="4437,373" coordsize="156,24">
              <v:shape id="_x0000_s1262" style="position:absolute;left:4437;top:373;width:156;height:24" coordorigin="4437,373" coordsize="156,24" path="m4588,373r-151,l4463,374r21,5l4502,386r13,11l4593,381r-5,-8xe" fillcolor="#f89d27" stroked="f">
                <v:path arrowok="t"/>
              </v:shape>
            </v:group>
            <v:group id="_x0000_s1259" style="position:absolute;left:4902;top:579;width:220;height:2" coordorigin="4902,579" coordsize="220,2">
              <v:shape id="_x0000_s1260" style="position:absolute;left:4902;top:579;width:220;height:2" coordorigin="4902,579" coordsize="220,0" path="m4902,579r220,e" filled="f" strokecolor="#f89d27" strokeweight="3.4pt">
                <v:path arrowok="t"/>
              </v:shape>
            </v:group>
            <v:group id="_x0000_s1257" style="position:absolute;left:4939;top:305;width:2;height:240" coordorigin="4939,305" coordsize="2,240">
              <v:shape id="_x0000_s1258" style="position:absolute;left:4939;top:305;width:2;height:240" coordorigin="4939,305" coordsize="0,240" path="m4939,305r,240e" filled="f" strokecolor="#f89d27" strokeweight="3.7pt">
                <v:path arrowok="t"/>
              </v:shape>
            </v:group>
            <v:group id="_x0000_s1255" style="position:absolute;left:5510;top:300;width:294;height:319" coordorigin="5510,300" coordsize="294,319">
              <v:shape id="_x0000_s1256" style="position:absolute;left:5510;top:300;width:294;height:319" coordorigin="5510,300" coordsize="294,319" path="m5688,300r-73,11l5559,344r-36,51l5510,458r,2l5524,527r38,52l5618,611r44,8l5686,618r65,-21l5799,555r5,-9l5671,546r-24,-3l5597,505r-10,-45l5587,458r22,-62l5669,372r133,l5795,361r-47,-42l5709,304r-21,-4xe" fillcolor="#f89d27" stroked="f">
                <v:path arrowok="t"/>
              </v:shape>
            </v:group>
            <v:group id="_x0000_s1253" style="position:absolute;left:5208;top:299;width:296;height:320" coordorigin="5208,299" coordsize="296,320">
              <v:shape id="_x0000_s1254" style="position:absolute;left:5208;top:299;width:296;height:320" coordorigin="5208,299" coordsize="296,320" path="m5369,299r-66,13l5250,349r-34,55l5208,449r1,26l5230,541r43,48l5331,615r21,4l5377,617r65,-17l5501,549r3,-6l5388,543r-28,-1l5302,514r-16,-37l5287,449r28,-59l5351,373r151,l5496,363r-45,-41l5391,301r-22,-2xe" fillcolor="#f89d27" stroked="f">
                <v:path arrowok="t"/>
              </v:shape>
            </v:group>
            <v:group id="_x0000_s1251" style="position:absolute;left:5669;top:372;width:160;height:174" coordorigin="5669,372" coordsize="160,174">
              <v:shape id="_x0000_s1252" style="position:absolute;left:5669;top:372;width:160;height:174" coordorigin="5669,372" coordsize="160,174" path="m5802,372r-133,l5693,375r20,8l5729,396r13,17l5750,434r2,24l5750,483r-36,52l5671,546r133,l5810,537r9,-20l5826,496r3,-23l5828,447r-5,-25l5816,400r-9,-21l5802,372xe" fillcolor="#f89d27" stroked="f">
                <v:path arrowok="t"/>
              </v:shape>
            </v:group>
            <v:group id="_x0000_s1249" style="position:absolute;left:5388;top:509;width:122;height:34" coordorigin="5388,509" coordsize="122,34">
              <v:shape id="_x0000_s1250" style="position:absolute;left:5388;top:509;width:122;height:34" coordorigin="5388,509" coordsize="122,34" path="m5437,509r-12,15l5408,535r-20,8l5504,543r6,-11l5437,509xe" fillcolor="#f89d27" stroked="f">
                <v:path arrowok="t"/>
              </v:shape>
            </v:group>
            <v:group id="_x0000_s1247" style="position:absolute;left:5351;top:373;width:156;height:24" coordorigin="5351,373" coordsize="156,24">
              <v:shape id="_x0000_s1248" style="position:absolute;left:5351;top:373;width:156;height:24" coordorigin="5351,373" coordsize="156,24" path="m5502,373r-151,l5377,374r21,5l5415,386r13,11l5507,381r-5,-8xe" fillcolor="#f89d27" stroked="f">
                <v:path arrowok="t"/>
              </v:shape>
            </v:group>
            <v:group id="_x0000_s1245" style="position:absolute;left:5854;top:305;width:162;height:308" coordorigin="5854,305" coordsize="162,308">
              <v:shape id="_x0000_s1246" style="position:absolute;left:5854;top:305;width:162;height:308" coordorigin="5854,305" coordsize="162,308" path="m5923,305r-69,l5854,613r74,l5928,475r-1,-28l5927,432r1,-2l6016,430r-4,-5l5998,405,5923,305xe" fillcolor="#f89d27" stroked="f">
                <v:path arrowok="t"/>
              </v:shape>
            </v:group>
            <v:group id="_x0000_s1243" style="position:absolute;left:5928;top:430;width:202;height:183" coordorigin="5928,430" coordsize="202,183">
              <v:shape id="_x0000_s1244" style="position:absolute;left:5928;top:430;width:202;height:183" coordorigin="5928,430" coordsize="202,183" path="m6016,430r-88,l5931,434r52,73l6061,613r69,l6130,486r-74,l6052,480r-36,-50xe" fillcolor="#f89d27" stroked="f">
                <v:path arrowok="t"/>
              </v:shape>
            </v:group>
            <v:group id="_x0000_s1241" style="position:absolute;left:6056;top:305;width:74;height:181" coordorigin="6056,305" coordsize="74,181">
              <v:shape id="_x0000_s1242" style="position:absolute;left:6056;top:305;width:74;height:181" coordorigin="6056,305" coordsize="74,181" path="m6130,305r-74,l6057,405r,80l6056,486r74,l6130,305xe" fillcolor="#f89d27" stroked="f">
                <v:path arrowok="t"/>
              </v:shape>
            </v:group>
            <v:group id="_x0000_s1239" style="position:absolute;left:6637;top:299;width:296;height:320" coordorigin="6637,299" coordsize="296,320">
              <v:shape id="_x0000_s1240" style="position:absolute;left:6637;top:299;width:296;height:320" coordorigin="6637,299" coordsize="296,320" path="m6798,299r-66,13l6679,349r-34,55l6637,449r1,26l6659,541r43,48l6760,615r21,4l6806,617r65,-17l6930,549r3,-6l6817,543r-28,-1l6731,514r-16,-37l6716,449r28,-59l6780,373r151,l6925,363r-45,-41l6820,301r-22,-2xe" fillcolor="#f89d27" stroked="f">
                <v:path arrowok="t"/>
              </v:shape>
            </v:group>
            <v:group id="_x0000_s1237" style="position:absolute;left:6269;top:374;width:2;height:239" coordorigin="6269,374" coordsize="2,239">
              <v:shape id="_x0000_s1238" style="position:absolute;left:6269;top:374;width:2;height:239" coordorigin="6269,374" coordsize="0,239" path="m6269,374r,239e" filled="f" strokecolor="#f89d27" strokeweight="3.7pt">
                <v:path arrowok="t"/>
              </v:shape>
            </v:group>
            <v:group id="_x0000_s1235" style="position:absolute;left:6345;top:305;width:297;height:308" coordorigin="6345,305" coordsize="297,308">
              <v:shape id="_x0000_s1236" style="position:absolute;left:6345;top:305;width:297;height:308" coordorigin="6345,305" coordsize="297,308" path="m6538,305r-70,l6345,613r80,l6442,565r200,l6616,500r-150,l6488,440r8,-25l6502,397r1,-2l6574,395r-36,-90xe" fillcolor="#f89d27" stroked="f">
                <v:path arrowok="t"/>
              </v:shape>
            </v:group>
            <v:group id="_x0000_s1233" style="position:absolute;left:6564;top:565;width:97;height:48" coordorigin="6564,565" coordsize="97,48">
              <v:shape id="_x0000_s1234" style="position:absolute;left:6564;top:565;width:97;height:48" coordorigin="6564,565" coordsize="97,48" path="m6642,565r-78,l6582,613r79,l6642,565xe" fillcolor="#f89d27" stroked="f">
                <v:path arrowok="t"/>
              </v:shape>
            </v:group>
            <v:group id="_x0000_s1231" style="position:absolute;left:7066;top:374;width:2;height:239" coordorigin="7066,374" coordsize="2,239">
              <v:shape id="_x0000_s1232" style="position:absolute;left:7066;top:374;width:2;height:239" coordorigin="7066,374" coordsize="0,239" path="m7066,374r,239e" filled="f" strokecolor="#f89d27" strokeweight="3.7pt">
                <v:path arrowok="t"/>
              </v:shape>
            </v:group>
            <v:group id="_x0000_s1229" style="position:absolute;left:6817;top:509;width:123;height:34" coordorigin="6817,509" coordsize="123,34">
              <v:shape id="_x0000_s1230" style="position:absolute;left:6817;top:509;width:123;height:34" coordorigin="6817,509" coordsize="123,34" path="m6867,509r-13,15l6837,535r-20,8l6933,543r7,-11l6867,509xe" fillcolor="#f89d27" stroked="f">
                <v:path arrowok="t"/>
              </v:shape>
            </v:group>
            <v:group id="_x0000_s1227" style="position:absolute;left:6503;top:395;width:113;height:105" coordorigin="6503,395" coordsize="113,105">
              <v:shape id="_x0000_s1228" style="position:absolute;left:6503;top:395;width:113;height:105" coordorigin="6503,395" coordsize="113,105" path="m6574,395r-71,l6515,431r25,69l6616,500,6574,395xe" fillcolor="#f89d27" stroked="f">
                <v:path arrowok="t"/>
              </v:shape>
            </v:group>
            <v:group id="_x0000_s1225" style="position:absolute;left:6780;top:373;width:156;height:24" coordorigin="6780,373" coordsize="156,24">
              <v:shape id="_x0000_s1226" style="position:absolute;left:6780;top:373;width:156;height:24" coordorigin="6780,373" coordsize="156,24" path="m6931,373r-151,l6806,374r21,5l6844,386r14,11l6936,381r-5,-8xe" fillcolor="#f89d27" stroked="f">
                <v:path arrowok="t"/>
              </v:shape>
            </v:group>
            <v:group id="_x0000_s1223" style="position:absolute;left:6139;top:340;width:260;height:2" coordorigin="6139,340" coordsize="260,2">
              <v:shape id="_x0000_s1224" style="position:absolute;left:6139;top:340;width:260;height:2" coordorigin="6139,340" coordsize="260,0" path="m6139,340r260,e" filled="f" strokecolor="#f89d27" strokeweight="3.45pt">
                <v:path arrowok="t"/>
              </v:shape>
            </v:group>
            <v:group id="_x0000_s1216" style="position:absolute;left:6937;top:340;width:260;height:2" coordorigin="6937,340" coordsize="260,2">
              <v:shape id="_x0000_s1222" style="position:absolute;left:6937;top:340;width:260;height:2" coordorigin="6937,340" coordsize="260,0" path="m6937,340r260,e" filled="f" strokecolor="#f89d27" strokeweight="3.45pt">
                <v:path arrowok="t"/>
              </v:shape>
              <v:shape id="_x0000_s1221" type="#_x0000_t75" style="position:absolute;left:320;top:988;width:5021;height:1102">
                <v:imagedata r:id="rId11" o:title=""/>
              </v:shape>
              <v:shape id="_x0000_s1220" type="#_x0000_t75" style="position:absolute;left:5700;top:1043;width:5244;height:1243">
                <v:imagedata r:id="rId1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219" type="#_x0000_t202" style="position:absolute;left:3018;top:991;width:2328;height:1128" filled="f" stroked="f">
                <v:textbox style="mso-next-textbox:#_x0000_s1219" inset="0,0,0,0">
                  <w:txbxContent>
                    <w:p w:rsidR="00842C30" w:rsidRPr="005B47CA" w:rsidRDefault="005B47CA" w:rsidP="005B47CA">
                      <w:pPr>
                        <w:spacing w:line="235" w:lineRule="exact"/>
                        <w:rPr>
                          <w:rFonts w:ascii="Cambria" w:eastAsia="Cambria" w:hAnsi="Cambria" w:cs="Cambria"/>
                          <w:b/>
                          <w:sz w:val="20"/>
                          <w:szCs w:val="20"/>
                        </w:rPr>
                      </w:pPr>
                      <w:r w:rsidRPr="005B47CA">
                        <w:rPr>
                          <w:rFonts w:ascii="Cambria" w:eastAsia="Cambria" w:hAnsi="Cambria" w:cs="Cambria"/>
                          <w:b/>
                          <w:sz w:val="20"/>
                          <w:szCs w:val="20"/>
                        </w:rPr>
                        <w:t>Carol Kirkland</w:t>
                      </w:r>
                    </w:p>
                    <w:p w:rsidR="005B47CA" w:rsidRPr="005B47CA" w:rsidRDefault="005B47CA" w:rsidP="005B47CA">
                      <w:pPr>
                        <w:spacing w:line="235" w:lineRule="exact"/>
                        <w:rPr>
                          <w:rFonts w:ascii="Cambria" w:eastAsia="Cambria" w:hAnsi="Cambria" w:cs="Cambria"/>
                          <w:sz w:val="20"/>
                          <w:szCs w:val="20"/>
                        </w:rPr>
                      </w:pPr>
                      <w:r w:rsidRPr="005B47CA">
                        <w:rPr>
                          <w:rFonts w:ascii="Cambria" w:eastAsia="Cambria" w:hAnsi="Cambria" w:cs="Cambria"/>
                          <w:sz w:val="20"/>
                          <w:szCs w:val="20"/>
                        </w:rPr>
                        <w:t>NAWBO/EXCEL</w:t>
                      </w:r>
                    </w:p>
                    <w:p w:rsidR="005B47CA" w:rsidRDefault="005B47CA" w:rsidP="005B47CA">
                      <w:pPr>
                        <w:spacing w:line="235" w:lineRule="exact"/>
                        <w:rPr>
                          <w:rFonts w:ascii="Cambria" w:eastAsia="Cambria" w:hAnsi="Cambria" w:cs="Cambria"/>
                          <w:sz w:val="20"/>
                          <w:szCs w:val="20"/>
                        </w:rPr>
                      </w:pPr>
                      <w:r w:rsidRPr="005B47CA">
                        <w:rPr>
                          <w:rFonts w:ascii="Cambria" w:eastAsia="Cambria" w:hAnsi="Cambria" w:cs="Cambria"/>
                          <w:sz w:val="20"/>
                          <w:szCs w:val="20"/>
                        </w:rPr>
                        <w:t>26677 West 12 Mile Road</w:t>
                      </w:r>
                    </w:p>
                    <w:p w:rsidR="005B47CA" w:rsidRDefault="005B47CA" w:rsidP="005B47CA">
                      <w:pPr>
                        <w:spacing w:line="235" w:lineRule="exact"/>
                        <w:rPr>
                          <w:rFonts w:ascii="Cambria" w:eastAsia="Cambria" w:hAnsi="Cambria" w:cs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eastAsia="Cambria" w:hAnsi="Cambria" w:cs="Cambria"/>
                          <w:sz w:val="20"/>
                          <w:szCs w:val="20"/>
                        </w:rPr>
                        <w:t>Southfield, MI  48034</w:t>
                      </w:r>
                    </w:p>
                    <w:p w:rsidR="005B47CA" w:rsidRPr="005B47CA" w:rsidRDefault="005B47CA" w:rsidP="005B47CA">
                      <w:pPr>
                        <w:spacing w:line="235" w:lineRule="exact"/>
                        <w:rPr>
                          <w:rFonts w:ascii="Cambria" w:eastAsia="Cambria" w:hAnsi="Cambria" w:cs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eastAsia="Cambria" w:hAnsi="Cambria" w:cs="Cambria"/>
                          <w:sz w:val="20"/>
                          <w:szCs w:val="20"/>
                        </w:rPr>
                        <w:t>313-961-4748</w:t>
                      </w:r>
                    </w:p>
                  </w:txbxContent>
                </v:textbox>
              </v:shape>
              <v:shape id="_x0000_s1218" type="#_x0000_t202" style="position:absolute;left:5701;top:1065;width:2945;height:221" filled="f" stroked="f">
                <v:textbox style="mso-next-textbox:#_x0000_s1218" inset="0,0,0,0">
                  <w:txbxContent>
                    <w:p w:rsidR="00842C30" w:rsidRPr="005B47CA" w:rsidRDefault="005B47CA">
                      <w:pPr>
                        <w:spacing w:line="221" w:lineRule="exact"/>
                        <w:rPr>
                          <w:rFonts w:ascii="Cambria" w:eastAsia="Cambria" w:hAnsi="Cambria" w:cs="Cambria"/>
                          <w:sz w:val="20"/>
                          <w:szCs w:val="20"/>
                        </w:rPr>
                      </w:pPr>
                      <w:r w:rsidRPr="005B47CA">
                        <w:rPr>
                          <w:rFonts w:ascii="Cambria" w:eastAsia="Cambria" w:hAnsi="Cambria" w:cs="Cambria"/>
                          <w:sz w:val="20"/>
                          <w:szCs w:val="20"/>
                        </w:rPr>
                        <w:t>YEANAWBODetroit@yahoo.com</w:t>
                      </w:r>
                    </w:p>
                  </w:txbxContent>
                </v:textbox>
              </v:shape>
              <v:shape id="_x0000_s1217" type="#_x0000_t202" style="position:absolute;left:5709;top:1651;width:4675;height:235" filled="f" stroked="f">
                <v:textbox style="mso-next-textbox:#_x0000_s1217" inset="0,0,0,0">
                  <w:txbxContent>
                    <w:p w:rsidR="00842C30" w:rsidRDefault="006A3735">
                      <w:pPr>
                        <w:spacing w:line="234" w:lineRule="exact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 w:eastAsia="Calibri" w:hAnsi="Calibri" w:cs="Calibri"/>
                        </w:rPr>
                        <w:t>Facebook: www.facebook.com/nawboexceldetroit/</w:t>
                      </w:r>
                    </w:p>
                  </w:txbxContent>
                </v:textbox>
              </v:shape>
            </v:group>
            <w10:wrap type="none"/>
            <w10:anchorlock/>
          </v:group>
        </w:pict>
      </w:r>
    </w:p>
    <w:p w:rsidR="00842C30" w:rsidRDefault="00842C30">
      <w:pPr>
        <w:spacing w:line="3313" w:lineRule="exact"/>
        <w:rPr>
          <w:rFonts w:ascii="Times New Roman" w:eastAsia="Times New Roman" w:hAnsi="Times New Roman" w:cs="Times New Roman"/>
          <w:sz w:val="20"/>
          <w:szCs w:val="20"/>
        </w:rPr>
        <w:sectPr w:rsidR="00842C30">
          <w:type w:val="continuous"/>
          <w:pgSz w:w="12240" w:h="15840"/>
          <w:pgMar w:top="660" w:right="460" w:bottom="280" w:left="600" w:header="720" w:footer="720" w:gutter="0"/>
          <w:cols w:space="720"/>
        </w:sectPr>
      </w:pPr>
    </w:p>
    <w:p w:rsidR="00842C30" w:rsidRDefault="00DE17B3">
      <w:pPr>
        <w:spacing w:before="2"/>
        <w:rPr>
          <w:rFonts w:ascii="Times New Roman" w:eastAsia="Times New Roman" w:hAnsi="Times New Roman" w:cs="Times New Roman"/>
          <w:sz w:val="10"/>
          <w:szCs w:val="10"/>
        </w:rPr>
      </w:pPr>
      <w:r>
        <w:lastRenderedPageBreak/>
        <w:pict>
          <v:shape id="_x0000_s1214" type="#_x0000_t75" style="position:absolute;margin-left:340.25pt;margin-top:35.2pt;width:234.2pt;height:31.3pt;z-index:251647488;mso-position-horizontal-relative:page;mso-position-vertical-relative:page">
            <v:imagedata r:id="rId13" o:title=""/>
            <w10:wrap anchorx="page" anchory="page"/>
          </v:shape>
        </w:pict>
      </w:r>
      <w:r>
        <w:pict>
          <v:shape id="_x0000_s1213" type="#_x0000_t75" style="position:absolute;margin-left:424.75pt;margin-top:70.6pt;width:150.8pt;height:132.1pt;z-index:251648512;mso-position-horizontal-relative:page;mso-position-vertical-relative:page">
            <v:imagedata r:id="rId14" o:title=""/>
            <w10:wrap anchorx="page" anchory="page"/>
          </v:shape>
        </w:pict>
      </w:r>
      <w:r>
        <w:pict>
          <v:shape id="_x0000_s1212" type="#_x0000_t202" style="position:absolute;margin-left:339.55pt;margin-top:71.75pt;width:81.4pt;height:130.1pt;z-index:251649536;mso-position-horizontal-relative:page;mso-position-vertic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613"/>
                  </w:tblGrid>
                  <w:tr w:rsidR="00842C30">
                    <w:trPr>
                      <w:trHeight w:hRule="exact" w:val="432"/>
                    </w:trPr>
                    <w:tc>
                      <w:tcPr>
                        <w:tcW w:w="1613" w:type="dxa"/>
                        <w:tcBorders>
                          <w:top w:val="single" w:sz="4" w:space="0" w:color="221F1F"/>
                          <w:left w:val="single" w:sz="4" w:space="0" w:color="221F1F"/>
                          <w:bottom w:val="single" w:sz="4" w:space="0" w:color="221F1F"/>
                          <w:right w:val="single" w:sz="4" w:space="0" w:color="221F1F"/>
                        </w:tcBorders>
                      </w:tcPr>
                      <w:p w:rsidR="00842C30" w:rsidRDefault="006A3735">
                        <w:pPr>
                          <w:pStyle w:val="TableParagraph"/>
                          <w:spacing w:before="107"/>
                          <w:ind w:left="232"/>
                          <w:rPr>
                            <w:rFonts w:ascii="Cambria" w:eastAsia="Cambria" w:hAnsi="Cambria" w:cs="Cambri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mbria" w:hAnsi="Cambria" w:cs="Cambria"/>
                            <w:sz w:val="18"/>
                            <w:szCs w:val="18"/>
                          </w:rPr>
                          <w:t>October 2017</w:t>
                        </w:r>
                      </w:p>
                    </w:tc>
                  </w:tr>
                  <w:tr w:rsidR="00842C30">
                    <w:trPr>
                      <w:trHeight w:hRule="exact" w:val="432"/>
                    </w:trPr>
                    <w:tc>
                      <w:tcPr>
                        <w:tcW w:w="1613" w:type="dxa"/>
                        <w:tcBorders>
                          <w:top w:val="single" w:sz="4" w:space="0" w:color="221F1F"/>
                          <w:left w:val="single" w:sz="4" w:space="0" w:color="221F1F"/>
                          <w:bottom w:val="single" w:sz="4" w:space="0" w:color="221F1F"/>
                          <w:right w:val="single" w:sz="4" w:space="0" w:color="221F1F"/>
                        </w:tcBorders>
                      </w:tcPr>
                      <w:p w:rsidR="00842C30" w:rsidRDefault="006A3735">
                        <w:pPr>
                          <w:pStyle w:val="TableParagraph"/>
                          <w:spacing w:before="107"/>
                          <w:ind w:left="232"/>
                          <w:rPr>
                            <w:rFonts w:ascii="Cambria" w:eastAsia="Cambria" w:hAnsi="Cambria" w:cs="Cambri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mbria" w:hAnsi="Cambria" w:cs="Cambria"/>
                            <w:sz w:val="18"/>
                            <w:szCs w:val="18"/>
                          </w:rPr>
                          <w:t>October 2017</w:t>
                        </w:r>
                      </w:p>
                    </w:tc>
                  </w:tr>
                  <w:tr w:rsidR="00842C30">
                    <w:trPr>
                      <w:trHeight w:hRule="exact" w:val="432"/>
                    </w:trPr>
                    <w:tc>
                      <w:tcPr>
                        <w:tcW w:w="1613" w:type="dxa"/>
                        <w:tcBorders>
                          <w:top w:val="single" w:sz="4" w:space="0" w:color="221F1F"/>
                          <w:left w:val="single" w:sz="4" w:space="0" w:color="221F1F"/>
                          <w:bottom w:val="single" w:sz="4" w:space="0" w:color="221F1F"/>
                          <w:right w:val="single" w:sz="4" w:space="0" w:color="221F1F"/>
                        </w:tcBorders>
                      </w:tcPr>
                      <w:p w:rsidR="00842C30" w:rsidRDefault="006A3735" w:rsidP="00962E00">
                        <w:pPr>
                          <w:pStyle w:val="TableParagraph"/>
                          <w:spacing w:before="107"/>
                          <w:rPr>
                            <w:rFonts w:ascii="Cambria" w:eastAsia="Cambria" w:hAnsi="Cambria" w:cs="Cambri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mbria" w:hAnsi="Cambria" w:cs="Cambria"/>
                            <w:sz w:val="18"/>
                            <w:szCs w:val="18"/>
                          </w:rPr>
                          <w:t xml:space="preserve">         March 2018</w:t>
                        </w:r>
                      </w:p>
                    </w:tc>
                  </w:tr>
                  <w:tr w:rsidR="00842C30">
                    <w:trPr>
                      <w:trHeight w:hRule="exact" w:val="432"/>
                    </w:trPr>
                    <w:tc>
                      <w:tcPr>
                        <w:tcW w:w="1613" w:type="dxa"/>
                        <w:tcBorders>
                          <w:top w:val="single" w:sz="4" w:space="0" w:color="221F1F"/>
                          <w:left w:val="single" w:sz="4" w:space="0" w:color="221F1F"/>
                          <w:bottom w:val="single" w:sz="4" w:space="0" w:color="221F1F"/>
                          <w:right w:val="single" w:sz="4" w:space="0" w:color="221F1F"/>
                        </w:tcBorders>
                      </w:tcPr>
                      <w:p w:rsidR="00842C30" w:rsidRDefault="006A3735" w:rsidP="00962E00">
                        <w:pPr>
                          <w:pStyle w:val="TableParagraph"/>
                          <w:spacing w:before="107"/>
                          <w:rPr>
                            <w:rFonts w:ascii="Cambria" w:eastAsia="Cambria" w:hAnsi="Cambria" w:cs="Cambri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mbria" w:hAnsi="Cambria" w:cs="Cambria"/>
                            <w:sz w:val="18"/>
                            <w:szCs w:val="18"/>
                          </w:rPr>
                          <w:t xml:space="preserve">             May 2018</w:t>
                        </w:r>
                      </w:p>
                    </w:tc>
                  </w:tr>
                  <w:tr w:rsidR="00842C30">
                    <w:trPr>
                      <w:trHeight w:hRule="exact" w:val="432"/>
                    </w:trPr>
                    <w:tc>
                      <w:tcPr>
                        <w:tcW w:w="1613" w:type="dxa"/>
                        <w:tcBorders>
                          <w:top w:val="single" w:sz="4" w:space="0" w:color="221F1F"/>
                          <w:left w:val="single" w:sz="4" w:space="0" w:color="221F1F"/>
                          <w:bottom w:val="single" w:sz="4" w:space="0" w:color="221F1F"/>
                          <w:right w:val="single" w:sz="4" w:space="0" w:color="221F1F"/>
                        </w:tcBorders>
                      </w:tcPr>
                      <w:p w:rsidR="00842C30" w:rsidRDefault="006A3735" w:rsidP="006A3735">
                        <w:pPr>
                          <w:pStyle w:val="TableParagraph"/>
                          <w:spacing w:before="107"/>
                          <w:rPr>
                            <w:rFonts w:ascii="Cambria" w:eastAsia="Cambria" w:hAnsi="Cambria" w:cs="Cambri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mbria" w:hAnsi="Cambria" w:cs="Cambria"/>
                            <w:sz w:val="18"/>
                            <w:szCs w:val="18"/>
                          </w:rPr>
                          <w:t xml:space="preserve">             May 2018</w:t>
                        </w:r>
                      </w:p>
                    </w:tc>
                  </w:tr>
                  <w:tr w:rsidR="00842C30">
                    <w:trPr>
                      <w:trHeight w:hRule="exact" w:val="432"/>
                    </w:trPr>
                    <w:tc>
                      <w:tcPr>
                        <w:tcW w:w="1613" w:type="dxa"/>
                        <w:tcBorders>
                          <w:top w:val="single" w:sz="4" w:space="0" w:color="221F1F"/>
                          <w:left w:val="single" w:sz="4" w:space="0" w:color="221F1F"/>
                          <w:bottom w:val="single" w:sz="4" w:space="0" w:color="221F1F"/>
                          <w:right w:val="single" w:sz="4" w:space="0" w:color="221F1F"/>
                        </w:tcBorders>
                      </w:tcPr>
                      <w:p w:rsidR="00842C30" w:rsidRDefault="006A3735" w:rsidP="006A3735">
                        <w:pPr>
                          <w:pStyle w:val="TableParagraph"/>
                          <w:spacing w:before="107"/>
                          <w:rPr>
                            <w:rFonts w:ascii="Cambria" w:eastAsia="Cambria" w:hAnsi="Cambria" w:cs="Cambri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mbria" w:eastAsia="Cambria" w:hAnsi="Cambria" w:cs="Cambria"/>
                            <w:sz w:val="18"/>
                            <w:szCs w:val="18"/>
                          </w:rPr>
                          <w:t xml:space="preserve">             May 2018</w:t>
                        </w:r>
                      </w:p>
                    </w:tc>
                  </w:tr>
                </w:tbl>
                <w:p w:rsidR="00842C30" w:rsidRDefault="00842C30"/>
              </w:txbxContent>
            </v:textbox>
            <w10:wrap anchorx="page" anchory="page"/>
          </v:shape>
        </w:pict>
      </w:r>
    </w:p>
    <w:p w:rsidR="00842C30" w:rsidRDefault="007C720E">
      <w:pPr>
        <w:spacing w:line="3339" w:lineRule="exac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66"/>
          <w:sz w:val="20"/>
          <w:szCs w:val="20"/>
        </w:rPr>
        <w:drawing>
          <wp:inline distT="0" distB="0" distL="0" distR="0">
            <wp:extent cx="3822425" cy="2120646"/>
            <wp:effectExtent l="0" t="0" r="0" b="0"/>
            <wp:docPr id="3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1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22425" cy="2120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2C30" w:rsidRDefault="00842C30">
      <w:pPr>
        <w:rPr>
          <w:rFonts w:ascii="Times New Roman" w:eastAsia="Times New Roman" w:hAnsi="Times New Roman" w:cs="Times New Roman"/>
          <w:sz w:val="11"/>
          <w:szCs w:val="11"/>
        </w:rPr>
      </w:pPr>
    </w:p>
    <w:p w:rsidR="00842C30" w:rsidRDefault="007C720E">
      <w:pPr>
        <w:spacing w:line="10461" w:lineRule="exact"/>
        <w:ind w:left="1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208"/>
          <w:sz w:val="20"/>
          <w:szCs w:val="20"/>
        </w:rPr>
        <w:drawing>
          <wp:inline distT="0" distB="0" distL="0" distR="0">
            <wp:extent cx="6533282" cy="6643306"/>
            <wp:effectExtent l="0" t="0" r="0" b="0"/>
            <wp:docPr id="5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2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33282" cy="664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2C30" w:rsidRDefault="00842C30">
      <w:pPr>
        <w:spacing w:line="10461" w:lineRule="exact"/>
        <w:rPr>
          <w:rFonts w:ascii="Times New Roman" w:eastAsia="Times New Roman" w:hAnsi="Times New Roman" w:cs="Times New Roman"/>
          <w:sz w:val="20"/>
          <w:szCs w:val="20"/>
        </w:rPr>
        <w:sectPr w:rsidR="00842C30">
          <w:pgSz w:w="12240" w:h="15840"/>
          <w:pgMar w:top="620" w:right="600" w:bottom="280" w:left="600" w:header="720" w:footer="720" w:gutter="0"/>
          <w:cols w:space="720"/>
        </w:sectPr>
      </w:pPr>
    </w:p>
    <w:p w:rsidR="00842C30" w:rsidRDefault="00DE17B3">
      <w:pPr>
        <w:spacing w:before="4"/>
        <w:rPr>
          <w:rFonts w:ascii="Times New Roman" w:eastAsia="Times New Roman" w:hAnsi="Times New Roman" w:cs="Times New Roman"/>
          <w:sz w:val="7"/>
          <w:szCs w:val="7"/>
        </w:rPr>
      </w:pPr>
      <w:r>
        <w:lastRenderedPageBreak/>
        <w:pict>
          <v:shape id="_x0000_s1027" type="#_x0000_t75" style="position:absolute;margin-left:310.5pt;margin-top:460.5pt;width:263.3pt;height:69.5pt;z-index:251650560;mso-position-horizontal-relative:page;mso-position-vertical-relative:page">
            <v:imagedata r:id="rId17" o:title=""/>
            <w10:wrap anchorx="page" anchory="page"/>
          </v:shape>
        </w:pict>
      </w:r>
    </w:p>
    <w:p w:rsidR="00842C30" w:rsidRDefault="007C720E">
      <w:pPr>
        <w:spacing w:line="4226" w:lineRule="exact"/>
        <w:ind w:left="1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84"/>
          <w:sz w:val="20"/>
          <w:szCs w:val="20"/>
        </w:rPr>
        <w:drawing>
          <wp:inline distT="0" distB="0" distL="0" distR="0" wp14:anchorId="38E91A23" wp14:editId="619C8FCC">
            <wp:extent cx="6854922" cy="2683763"/>
            <wp:effectExtent l="0" t="0" r="0" b="0"/>
            <wp:docPr id="7" name="image2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6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54922" cy="2683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2C30" w:rsidRDefault="00DE17B3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pict>
          <v:shape id="_x0000_s1309" type="#_x0000_t202" style="position:absolute;margin-left:279.95pt;margin-top:4.35pt;width:252.1pt;height:69pt;z-index:251670016;visibility:visible;mso-wrap-distance-left:9pt;mso-wrap-distance-top:0;mso-wrap-distance-right:9pt;mso-wrap-distance-bottom:0;mso-position-horizontal-relative:text;mso-position-vertical-relative:text;mso-width-relative:margin;mso-height-relative:margin;v-text-anchor:top" filled="f" stroked="f">
            <v:textbox>
              <w:txbxContent>
                <w:p w:rsidR="006F330C" w:rsidRDefault="001A0AC4" w:rsidP="006F330C">
                  <w:pPr>
                    <w:rPr>
                      <w:sz w:val="20"/>
                      <w:szCs w:val="20"/>
                    </w:rPr>
                  </w:pPr>
                  <w:r w:rsidRPr="001A0AC4">
                    <w:rPr>
                      <w:sz w:val="20"/>
                      <w:szCs w:val="20"/>
                    </w:rPr>
                    <w:t>6</w:t>
                  </w:r>
                  <w:r>
                    <w:rPr>
                      <w:sz w:val="20"/>
                      <w:szCs w:val="20"/>
                    </w:rPr>
                    <w:t>. Enclose your $25 application fee with your completed application and email or mail to:</w:t>
                  </w:r>
                  <w:r>
                    <w:rPr>
                      <w:sz w:val="20"/>
                      <w:szCs w:val="20"/>
                    </w:rPr>
                    <w:tab/>
                  </w:r>
                  <w:r w:rsidRPr="00AB3272">
                    <w:rPr>
                      <w:b/>
                      <w:sz w:val="20"/>
                      <w:szCs w:val="20"/>
                    </w:rPr>
                    <w:t>Carol Kirkland</w:t>
                  </w:r>
                </w:p>
                <w:p w:rsidR="001A0AC4" w:rsidRDefault="001A0AC4" w:rsidP="006F330C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ab/>
                  </w:r>
                  <w:r>
                    <w:rPr>
                      <w:sz w:val="20"/>
                      <w:szCs w:val="20"/>
                    </w:rPr>
                    <w:tab/>
                  </w:r>
                  <w:r>
                    <w:rPr>
                      <w:sz w:val="20"/>
                      <w:szCs w:val="20"/>
                    </w:rPr>
                    <w:tab/>
                  </w:r>
                  <w:r>
                    <w:rPr>
                      <w:sz w:val="20"/>
                      <w:szCs w:val="20"/>
                    </w:rPr>
                    <w:tab/>
                    <w:t>NAWBO/EXCEL</w:t>
                  </w:r>
                </w:p>
                <w:p w:rsidR="001A0AC4" w:rsidRDefault="001A0AC4" w:rsidP="006F330C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ab/>
                  </w:r>
                  <w:r>
                    <w:rPr>
                      <w:sz w:val="20"/>
                      <w:szCs w:val="20"/>
                    </w:rPr>
                    <w:tab/>
                  </w:r>
                  <w:r>
                    <w:rPr>
                      <w:sz w:val="20"/>
                      <w:szCs w:val="20"/>
                    </w:rPr>
                    <w:tab/>
                    <w:t xml:space="preserve">         26677 West 12 Mile Rd</w:t>
                  </w:r>
                </w:p>
                <w:p w:rsidR="00AB3272" w:rsidRPr="001A0AC4" w:rsidRDefault="00AB3272" w:rsidP="00AB3272">
                  <w:pPr>
                    <w:ind w:left="2160" w:firstLine="72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Southfield, MI 48034</w:t>
                  </w:r>
                </w:p>
              </w:txbxContent>
            </v:textbox>
          </v:shape>
        </w:pict>
      </w:r>
      <w:r>
        <w:rPr>
          <w:noProof/>
        </w:rPr>
        <w:pict>
          <v:shape id="Text Box 2" o:spid="_x0000_s1306" type="#_x0000_t202" style="position:absolute;margin-left:16.4pt;margin-top:8.95pt;width:252.1pt;height:43.85pt;z-index:251667968;visibility:visible;mso-wrap-distance-left:9pt;mso-wrap-distance-top:0;mso-wrap-distance-right:9pt;mso-wrap-distance-bottom:0;mso-position-horizontal-relative:text;mso-position-vertical-relative:text;mso-width-relative:margin;mso-height-relative:margin;v-text-anchor:top" filled="f" stroked="f">
            <v:textbox>
              <w:txbxContent>
                <w:p w:rsidR="006F330C" w:rsidRDefault="006F330C">
                  <w:r>
                    <w:t>Academic year begins in October and ends in May</w:t>
                  </w:r>
                </w:p>
                <w:p w:rsidR="006F330C" w:rsidRDefault="006F330C">
                  <w:r>
                    <w:t>Classes meet every Thursday from 5PM – 8PM</w:t>
                  </w:r>
                </w:p>
              </w:txbxContent>
            </v:textbox>
          </v:shape>
        </w:pict>
      </w:r>
      <w:r>
        <w:rPr>
          <w:rFonts w:ascii="Times New Roman" w:eastAsia="Times New Roman" w:hAnsi="Times New Roman" w:cs="Times New Roman"/>
          <w:noProof/>
          <w:sz w:val="20"/>
          <w:szCs w:val="20"/>
        </w:rPr>
        <w:pict>
          <v:shape id="_x0000_s1052" style="position:absolute;margin-left:10.5pt;margin-top:4.35pt;width:264.25pt;height:55.3pt;z-index:251655680" coordorigin="740,5166" coordsize="5285,866" path="m740,6032r5285,l6025,5166r-5285,l740,6032xe" fillcolor="#fd0" stroked="f">
            <v:path arrowok="t"/>
          </v:shape>
        </w:pict>
      </w:r>
      <w:r>
        <w:rPr>
          <w:rFonts w:ascii="Times New Roman" w:eastAsia="Times New Roman" w:hAnsi="Times New Roman" w:cs="Times New Roman"/>
          <w:noProof/>
          <w:sz w:val="20"/>
          <w:szCs w:val="20"/>
        </w:rPr>
        <w:pict>
          <v:shape id="_x0000_s1210" type="#_x0000_t75" style="position:absolute;margin-left:279.95pt;margin-top:4.35pt;width:271.2pt;height:69pt;z-index:251656704">
            <v:imagedata r:id="rId19" o:title=""/>
          </v:shape>
        </w:pict>
      </w:r>
    </w:p>
    <w:p w:rsidR="00842C30" w:rsidRDefault="00962E00" w:rsidP="00962E00">
      <w:pPr>
        <w:tabs>
          <w:tab w:val="left" w:pos="9817"/>
        </w:tabs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DE17B3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pict>
          <v:shape id="_x0000_s1311" type="#_x0000_t202" style="position:absolute;margin-left:284.5pt;margin-top:6.8pt;width:162.7pt;height:17.9pt;z-index:251672064;visibility:visible;mso-wrap-distance-left:9pt;mso-wrap-distance-top:0;mso-wrap-distance-right:9pt;mso-wrap-distance-bottom:0;mso-position-horizontal-relative:text;mso-position-vertical-relative:text;mso-width-relative:margin;mso-height-relative:margin;v-text-anchor:top" filled="f" stroked="f">
            <v:textbox>
              <w:txbxContent>
                <w:p w:rsidR="00645F71" w:rsidRPr="00645F71" w:rsidRDefault="00645F71" w:rsidP="00645F71">
                  <w:pPr>
                    <w:rPr>
                      <w:sz w:val="18"/>
                      <w:szCs w:val="18"/>
                    </w:rPr>
                  </w:pPr>
                  <w:r w:rsidRPr="00645F71">
                    <w:rPr>
                      <w:sz w:val="18"/>
                      <w:szCs w:val="18"/>
                    </w:rPr>
                    <w:t>YEANAWBODetroit@yahoo.com</w:t>
                  </w:r>
                </w:p>
              </w:txbxContent>
            </v:textbox>
          </v:shape>
        </w:pict>
      </w: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DE17B3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pict>
          <v:shape id="_x0000_s1104" type="#_x0000_t75" style="position:absolute;margin-left:282.5pt;margin-top:4.35pt;width:264.5pt;height:102.1pt;z-index:251660800">
            <v:imagedata r:id="rId20" o:title=""/>
          </v:shape>
        </w:pict>
      </w: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DE17B3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pict>
          <v:shape id="_x0000_s1058" type="#_x0000_t75" style="position:absolute;margin-left:232.5pt;margin-top:6.6pt;width:28.1pt;height:9pt;z-index:251661824">
            <v:imagedata r:id="rId21" o:title=""/>
          </v:shape>
        </w:pict>
      </w:r>
      <w:r>
        <w:rPr>
          <w:rFonts w:ascii="Times New Roman" w:eastAsia="Times New Roman" w:hAnsi="Times New Roman" w:cs="Times New Roman"/>
          <w:noProof/>
          <w:sz w:val="20"/>
          <w:szCs w:val="20"/>
        </w:rPr>
        <w:pict>
          <v:shape id="_x0000_s1060" style="position:absolute;margin-left:80.75pt;margin-top:9.25pt;width:4.05pt;height:4.5pt;z-index:251662848" coordorigin="2175,7745" coordsize="81,90" path="m2246,7810r-19,11l2250,7821r3,-3l2246,7810xe" fillcolor="#221e1f" stroked="f">
            <v:path arrowok="t"/>
          </v:shape>
        </w:pict>
      </w:r>
    </w:p>
    <w:p w:rsidR="00842C30" w:rsidRDefault="00DE17B3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pict>
          <v:shape id="_x0000_s1308" type="#_x0000_t202" style="position:absolute;margin-left:16.4pt;margin-top:5.95pt;width:252.1pt;height:20.15pt;z-index:251668992;visibility:visible;mso-wrap-distance-left:9pt;mso-wrap-distance-top:0;mso-wrap-distance-right:9pt;mso-wrap-distance-bottom:0;mso-position-horizontal-relative:text;mso-position-vertical-relative:text;mso-width-relative:margin;mso-height-relative:margin;v-text-anchor:top" filled="f" stroked="f">
            <v:textbox>
              <w:txbxContent>
                <w:p w:rsidR="006F330C" w:rsidRDefault="006F330C" w:rsidP="006F330C">
                  <w:r>
                    <w:t>YEA! Academic Year:</w:t>
                  </w:r>
                  <w:r>
                    <w:tab/>
                  </w:r>
                  <w:r>
                    <w:tab/>
                  </w:r>
                  <w:r>
                    <w:tab/>
                    <w:t>$395</w:t>
                  </w:r>
                </w:p>
                <w:p w:rsidR="006F330C" w:rsidRDefault="006F330C" w:rsidP="006F330C"/>
              </w:txbxContent>
            </v:textbox>
          </v:shape>
        </w:pict>
      </w:r>
      <w:r>
        <w:rPr>
          <w:rFonts w:ascii="Times New Roman" w:eastAsia="Times New Roman" w:hAnsi="Times New Roman" w:cs="Times New Roman"/>
          <w:noProof/>
          <w:sz w:val="20"/>
          <w:szCs w:val="20"/>
        </w:rPr>
        <w:pict>
          <v:group id="_x0000_s1091" style="position:absolute;margin-left:12.45pt;margin-top:2.25pt;width:263.8pt;height:23.85pt;z-index:251654656" coordorigin="751,7618" coordsize="5276,477">
            <v:shape id="_x0000_s1094" style="position:absolute;left:751;top:7618;width:5276;height:477" coordorigin="751,7618" coordsize="5276,477" path="m751,8095r5276,l6027,7618r-5276,l751,8095xe" fillcolor="#fd0" stroked="f">
              <v:path arrowok="t"/>
            </v:shape>
            <v:shape id="_x0000_s1093" type="#_x0000_t75" style="position:absolute;left:731;top:6155;width:5324;height:1426">
              <v:imagedata r:id="rId22" o:title=""/>
            </v:shape>
            <v:shape id="_x0000_s1092" type="#_x0000_t75" style="position:absolute;left:830;top:7692;width:1625;height:180">
              <v:imagedata r:id="rId23" o:title=""/>
            </v:shape>
          </v:group>
        </w:pict>
      </w:r>
    </w:p>
    <w:p w:rsidR="00842C30" w:rsidRDefault="00DE17B3">
      <w:pPr>
        <w:rPr>
          <w:rFonts w:ascii="Times New Roman" w:eastAsia="Times New Roman" w:hAnsi="Times New Roman" w:cs="Times New Roman"/>
          <w:sz w:val="20"/>
          <w:szCs w:val="20"/>
        </w:rPr>
      </w:pPr>
      <w:r>
        <w:pict>
          <v:shape id="_x0000_s1211" type="#_x0000_t202" style="position:absolute;margin-left:38.95pt;margin-top:407.9pt;width:263.8pt;height:23.85pt;z-index:-251663872;mso-position-horizontal-relative:page;mso-position-vertical-relative:page" filled="f" stroked="f">
            <v:textbox inset="0,0,0,0">
              <w:txbxContent>
                <w:p w:rsidR="00842C30" w:rsidRDefault="007C720E" w:rsidP="00962E00">
                  <w:pPr>
                    <w:pStyle w:val="BodyText"/>
                    <w:tabs>
                      <w:tab w:val="left" w:pos="4460"/>
                    </w:tabs>
                    <w:spacing w:before="45"/>
                    <w:ind w:left="0"/>
                    <w:rPr>
                      <w:b w:val="0"/>
                      <w:bCs w:val="0"/>
                    </w:rPr>
                  </w:pPr>
                  <w:r>
                    <w:rPr>
                      <w:color w:val="221F1F"/>
                    </w:rPr>
                    <w:tab/>
                  </w:r>
                </w:p>
              </w:txbxContent>
            </v:textbox>
            <w10:wrap anchorx="page" anchory="page"/>
          </v:shape>
        </w:pict>
      </w:r>
    </w:p>
    <w:p w:rsidR="00842C30" w:rsidRDefault="00DE17B3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pict>
          <v:shape id="_x0000_s1056" type="#_x0000_t75" style="position:absolute;margin-left:10.95pt;margin-top:3.1pt;width:265.3pt;height:121.85pt;z-index:251663872">
            <v:imagedata r:id="rId24" o:title=""/>
          </v:shape>
        </w:pict>
      </w:r>
    </w:p>
    <w:p w:rsidR="00842C30" w:rsidRDefault="00DE17B3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pict>
          <v:shape id="_x0000_s1310" type="#_x0000_t202" style="position:absolute;margin-left:284.5pt;margin-top:2.95pt;width:252.1pt;height:29.65pt;z-index:251671040;visibility:visible;mso-wrap-distance-left:9pt;mso-wrap-distance-top:0;mso-wrap-distance-right:9pt;mso-wrap-distance-bottom:0;mso-position-horizontal-relative:text;mso-position-vertical-relative:text;mso-width-relative:margin;mso-height-relative:margin;v-text-anchor:top" filled="f" stroked="f">
            <v:textbox>
              <w:txbxContent>
                <w:p w:rsidR="00584B5E" w:rsidRPr="00584B5E" w:rsidRDefault="00584B5E" w:rsidP="00584B5E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Deadline for applications for the 2017-18 year is March 31, 2017</w:t>
                  </w:r>
                </w:p>
              </w:txbxContent>
            </v:textbox>
          </v:shape>
        </w:pict>
      </w:r>
      <w:r>
        <w:rPr>
          <w:rFonts w:ascii="Times New Roman" w:eastAsia="Times New Roman" w:hAnsi="Times New Roman" w:cs="Times New Roman"/>
          <w:noProof/>
          <w:sz w:val="20"/>
          <w:szCs w:val="20"/>
        </w:rPr>
        <w:pict>
          <v:shape id="_x0000_s1098" type="#_x0000_t202" style="position:absolute;margin-left:284.5pt;margin-top:4.25pt;width:233.9pt;height:30.6pt;z-index:251664896" filled="f" stroked="f">
            <v:textbox style="mso-next-textbox:#_x0000_s1098" inset="0,0,0,0">
              <w:txbxContent>
                <w:p w:rsidR="00842C30" w:rsidRDefault="00842C30" w:rsidP="00962E00">
                  <w:pPr>
                    <w:spacing w:line="186" w:lineRule="exact"/>
                    <w:rPr>
                      <w:rFonts w:ascii="Cambria" w:eastAsia="Cambria" w:hAnsi="Cambria" w:cs="Cambria"/>
                      <w:sz w:val="18"/>
                      <w:szCs w:val="18"/>
                    </w:rPr>
                  </w:pPr>
                </w:p>
              </w:txbxContent>
            </v:textbox>
          </v:shape>
        </w:pict>
      </w:r>
      <w:r>
        <w:rPr>
          <w:rFonts w:ascii="Times New Roman" w:eastAsia="Times New Roman" w:hAnsi="Times New Roman" w:cs="Times New Roman"/>
          <w:noProof/>
          <w:sz w:val="20"/>
          <w:szCs w:val="20"/>
        </w:rPr>
        <w:pict>
          <v:shape id="_x0000_s1105" style="position:absolute;margin-left:283.2pt;margin-top:5.2pt;width:263.8pt;height:26pt;z-index:251665920" coordorigin="6224,8584" coordsize="5276,520" path="m6224,9104r5276,l11500,8584r-5276,l6224,9104xe" fillcolor="#fd0" stroked="f">
            <v:path arrowok="t"/>
          </v:shape>
        </w:pict>
      </w: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spacing w:before="8"/>
        <w:rPr>
          <w:rFonts w:ascii="Times New Roman" w:eastAsia="Times New Roman" w:hAnsi="Times New Roman" w:cs="Times New Roman"/>
          <w:sz w:val="12"/>
          <w:szCs w:val="12"/>
        </w:rPr>
      </w:pPr>
    </w:p>
    <w:p w:rsidR="00842C30" w:rsidRDefault="007C720E">
      <w:pPr>
        <w:spacing w:line="4363" w:lineRule="exact"/>
        <w:ind w:left="11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86"/>
          <w:sz w:val="20"/>
          <w:szCs w:val="20"/>
        </w:rPr>
        <w:drawing>
          <wp:inline distT="0" distB="0" distL="0" distR="0">
            <wp:extent cx="6792742" cy="2770632"/>
            <wp:effectExtent l="0" t="0" r="0" b="0"/>
            <wp:docPr id="9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27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92742" cy="277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2C30" w:rsidRDefault="00842C30">
      <w:pPr>
        <w:spacing w:line="4363" w:lineRule="exact"/>
        <w:rPr>
          <w:rFonts w:ascii="Times New Roman" w:eastAsia="Times New Roman" w:hAnsi="Times New Roman" w:cs="Times New Roman"/>
          <w:sz w:val="20"/>
          <w:szCs w:val="20"/>
        </w:rPr>
        <w:sectPr w:rsidR="00842C30">
          <w:pgSz w:w="12240" w:h="15840"/>
          <w:pgMar w:top="720" w:right="540" w:bottom="280" w:left="560" w:header="720" w:footer="720" w:gutter="0"/>
          <w:cols w:space="720"/>
        </w:sectPr>
      </w:pPr>
    </w:p>
    <w:p w:rsidR="00842C30" w:rsidRDefault="00DE17B3">
      <w:pPr>
        <w:rPr>
          <w:rFonts w:ascii="Times New Roman" w:eastAsia="Times New Roman" w:hAnsi="Times New Roman" w:cs="Times New Roman"/>
          <w:sz w:val="20"/>
          <w:szCs w:val="20"/>
        </w:rPr>
      </w:pPr>
      <w:r>
        <w:lastRenderedPageBreak/>
        <w:pict>
          <v:shape id="_x0000_s1026" type="#_x0000_t75" style="position:absolute;margin-left:31pt;margin-top:31pt;width:523.1pt;height:697pt;z-index:-251662848;mso-position-horizontal-relative:page;mso-position-vertical-relative:page">
            <v:imagedata r:id="rId26" o:title=""/>
            <w10:wrap anchorx="page" anchory="page"/>
          </v:shape>
        </w:pict>
      </w: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42C30" w:rsidRDefault="00842C30">
      <w:pPr>
        <w:spacing w:before="1"/>
        <w:rPr>
          <w:rFonts w:ascii="Times New Roman" w:eastAsia="Times New Roman" w:hAnsi="Times New Roman" w:cs="Times New Roman"/>
        </w:rPr>
      </w:pPr>
    </w:p>
    <w:p w:rsidR="00645F71" w:rsidRDefault="007C720E" w:rsidP="00645F71">
      <w:pPr>
        <w:tabs>
          <w:tab w:val="left" w:pos="5065"/>
        </w:tabs>
        <w:ind w:left="2131"/>
        <w:rPr>
          <w:rFonts w:ascii="Cambria"/>
          <w:color w:val="221F1F"/>
          <w:sz w:val="18"/>
        </w:rPr>
      </w:pPr>
      <w:r>
        <w:rPr>
          <w:rFonts w:ascii="Cambria"/>
          <w:color w:val="221F1F"/>
          <w:sz w:val="18"/>
        </w:rPr>
        <w:t>Mail</w:t>
      </w:r>
      <w:r>
        <w:rPr>
          <w:rFonts w:ascii="Cambria"/>
          <w:color w:val="221F1F"/>
          <w:spacing w:val="-11"/>
          <w:sz w:val="18"/>
        </w:rPr>
        <w:t xml:space="preserve"> </w:t>
      </w:r>
      <w:r>
        <w:rPr>
          <w:rFonts w:ascii="Cambria"/>
          <w:color w:val="221F1F"/>
          <w:sz w:val="18"/>
        </w:rPr>
        <w:t>your</w:t>
      </w:r>
      <w:r>
        <w:rPr>
          <w:rFonts w:ascii="Cambria"/>
          <w:color w:val="221F1F"/>
          <w:spacing w:val="-12"/>
          <w:sz w:val="18"/>
        </w:rPr>
        <w:t xml:space="preserve"> </w:t>
      </w:r>
      <w:r>
        <w:rPr>
          <w:rFonts w:ascii="Cambria"/>
          <w:color w:val="221F1F"/>
          <w:sz w:val="18"/>
        </w:rPr>
        <w:t>completed</w:t>
      </w:r>
      <w:r>
        <w:rPr>
          <w:rFonts w:ascii="Cambria"/>
          <w:color w:val="221F1F"/>
          <w:spacing w:val="-11"/>
          <w:sz w:val="18"/>
        </w:rPr>
        <w:t xml:space="preserve"> </w:t>
      </w:r>
      <w:r>
        <w:rPr>
          <w:rFonts w:ascii="Cambria"/>
          <w:color w:val="221F1F"/>
          <w:sz w:val="18"/>
        </w:rPr>
        <w:t>application</w:t>
      </w:r>
      <w:r>
        <w:rPr>
          <w:rFonts w:ascii="Cambria"/>
          <w:color w:val="221F1F"/>
          <w:spacing w:val="-11"/>
          <w:sz w:val="18"/>
        </w:rPr>
        <w:t xml:space="preserve"> </w:t>
      </w:r>
      <w:r>
        <w:rPr>
          <w:rFonts w:ascii="Cambria"/>
          <w:color w:val="221F1F"/>
          <w:sz w:val="18"/>
        </w:rPr>
        <w:t>to:</w:t>
      </w:r>
      <w:r w:rsidR="00645F71">
        <w:rPr>
          <w:rFonts w:ascii="Cambria"/>
          <w:color w:val="221F1F"/>
          <w:sz w:val="18"/>
        </w:rPr>
        <w:t xml:space="preserve">      </w:t>
      </w:r>
      <w:r w:rsidR="00645F71" w:rsidRPr="00645F71">
        <w:rPr>
          <w:rFonts w:ascii="Cambria"/>
          <w:b/>
          <w:color w:val="221F1F"/>
          <w:sz w:val="18"/>
        </w:rPr>
        <w:t>Carol Kirkland</w:t>
      </w:r>
    </w:p>
    <w:p w:rsidR="00645F71" w:rsidRDefault="00645F71" w:rsidP="00645F71">
      <w:pPr>
        <w:tabs>
          <w:tab w:val="left" w:pos="5065"/>
        </w:tabs>
        <w:ind w:left="2131"/>
        <w:rPr>
          <w:rFonts w:ascii="Cambria"/>
          <w:color w:val="221F1F"/>
          <w:sz w:val="18"/>
        </w:rPr>
      </w:pPr>
      <w:r>
        <w:rPr>
          <w:rFonts w:ascii="Cambria"/>
          <w:color w:val="221F1F"/>
          <w:sz w:val="18"/>
        </w:rPr>
        <w:tab/>
        <w:t>NAWBO/EXCEL</w:t>
      </w:r>
    </w:p>
    <w:p w:rsidR="00645F71" w:rsidRDefault="00645F71" w:rsidP="00645F71">
      <w:pPr>
        <w:tabs>
          <w:tab w:val="left" w:pos="5065"/>
        </w:tabs>
        <w:ind w:left="2131"/>
        <w:rPr>
          <w:rFonts w:ascii="Cambria"/>
          <w:color w:val="221F1F"/>
          <w:sz w:val="18"/>
        </w:rPr>
      </w:pPr>
      <w:r>
        <w:rPr>
          <w:rFonts w:ascii="Cambria"/>
          <w:color w:val="221F1F"/>
          <w:sz w:val="18"/>
        </w:rPr>
        <w:tab/>
        <w:t>26677 West 12 Mile Road</w:t>
      </w:r>
    </w:p>
    <w:p w:rsidR="00842C30" w:rsidRDefault="00645F71" w:rsidP="00645F71">
      <w:pPr>
        <w:tabs>
          <w:tab w:val="left" w:pos="5065"/>
        </w:tabs>
        <w:ind w:left="2131"/>
        <w:rPr>
          <w:rFonts w:ascii="Cambria"/>
          <w:b/>
          <w:color w:val="221F1F"/>
          <w:spacing w:val="-4"/>
          <w:sz w:val="18"/>
        </w:rPr>
      </w:pPr>
      <w:r>
        <w:rPr>
          <w:rFonts w:ascii="Cambria"/>
          <w:color w:val="221F1F"/>
          <w:sz w:val="18"/>
        </w:rPr>
        <w:tab/>
        <w:t>Southfield, MI 48034</w:t>
      </w:r>
      <w:r w:rsidR="007C720E">
        <w:rPr>
          <w:rFonts w:ascii="Cambria"/>
          <w:color w:val="221F1F"/>
          <w:sz w:val="18"/>
        </w:rPr>
        <w:tab/>
      </w:r>
    </w:p>
    <w:p w:rsidR="00962E00" w:rsidRPr="00645F71" w:rsidRDefault="00645F71" w:rsidP="00962E00">
      <w:pPr>
        <w:tabs>
          <w:tab w:val="left" w:pos="5065"/>
        </w:tabs>
        <w:spacing w:before="75"/>
        <w:ind w:left="2130"/>
        <w:rPr>
          <w:bCs/>
          <w:sz w:val="20"/>
          <w:szCs w:val="20"/>
        </w:rPr>
      </w:pPr>
      <w:r>
        <w:rPr>
          <w:b/>
          <w:bCs/>
        </w:rPr>
        <w:tab/>
      </w:r>
      <w:r w:rsidRPr="00645F71">
        <w:rPr>
          <w:b/>
          <w:bCs/>
          <w:sz w:val="20"/>
          <w:szCs w:val="20"/>
        </w:rPr>
        <w:t xml:space="preserve">Or </w:t>
      </w:r>
      <w:r w:rsidRPr="00645F71">
        <w:rPr>
          <w:bCs/>
          <w:sz w:val="20"/>
          <w:szCs w:val="20"/>
        </w:rPr>
        <w:t>email to YEANAWBODetroit@yahoo.com</w:t>
      </w:r>
    </w:p>
    <w:p w:rsidR="00842C30" w:rsidRDefault="00842C30">
      <w:pPr>
        <w:spacing w:before="2"/>
        <w:ind w:left="1892"/>
        <w:rPr>
          <w:rFonts w:ascii="Calibri" w:eastAsia="Calibri" w:hAnsi="Calibri" w:cs="Calibri"/>
          <w:sz w:val="18"/>
          <w:szCs w:val="18"/>
        </w:rPr>
      </w:pPr>
    </w:p>
    <w:sectPr w:rsidR="00842C30">
      <w:pgSz w:w="12240" w:h="15840"/>
      <w:pgMar w:top="540" w:right="1040" w:bottom="0" w:left="5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MwMjQwsDQ0MDMBMpV0lIJTi4sz8/NACgxrAYDm0HssAAAA"/>
  </w:docVars>
  <w:rsids>
    <w:rsidRoot w:val="00842C30"/>
    <w:rsid w:val="001A0AC4"/>
    <w:rsid w:val="00584B5E"/>
    <w:rsid w:val="005B47CA"/>
    <w:rsid w:val="00645F71"/>
    <w:rsid w:val="006A3735"/>
    <w:rsid w:val="006F330C"/>
    <w:rsid w:val="007C720E"/>
    <w:rsid w:val="00842C30"/>
    <w:rsid w:val="00962E00"/>
    <w:rsid w:val="00A418DB"/>
    <w:rsid w:val="00AB3272"/>
    <w:rsid w:val="00DE1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1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4"/>
      <w:ind w:left="4746"/>
    </w:pPr>
    <w:rPr>
      <w:rFonts w:ascii="Cambria" w:eastAsia="Cambria" w:hAnsi="Cambria"/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62E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E0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C720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jpeg"/><Relationship Id="rId25" Type="http://schemas.openxmlformats.org/officeDocument/2006/relationships/image" Target="media/image21.png"/><Relationship Id="rId2" Type="http://schemas.microsoft.com/office/2007/relationships/stylesWithEffects" Target="stylesWithEffect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jpe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f3934</cp:lastModifiedBy>
  <cp:revision>10</cp:revision>
  <dcterms:created xsi:type="dcterms:W3CDTF">2016-12-02T11:11:00Z</dcterms:created>
  <dcterms:modified xsi:type="dcterms:W3CDTF">2016-12-21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18T00:00:00Z</vt:filetime>
  </property>
  <property fmtid="{D5CDD505-2E9C-101B-9397-08002B2CF9AE}" pid="3" name="Creator">
    <vt:lpwstr>DocsCorp PDF</vt:lpwstr>
  </property>
  <property fmtid="{D5CDD505-2E9C-101B-9397-08002B2CF9AE}" pid="4" name="LastSaved">
    <vt:filetime>2016-12-02T00:00:00Z</vt:filetime>
  </property>
</Properties>
</file>